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4B2" w:rsidRDefault="00516E3D">
      <w:r>
        <w:t xml:space="preserve">Dodatek č. 1 - </w:t>
      </w:r>
      <w:bookmarkStart w:id="0" w:name="_GoBack"/>
      <w:bookmarkEnd w:id="0"/>
      <w:r w:rsidR="00506D9D">
        <w:t>Kupní Smlouva - Mikroskop</w:t>
      </w:r>
    </w:p>
    <w:sectPr w:rsidR="00BD44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QyNDGxNDc1sTRQ0lEKTi0uzszPAykwrAUAYTyi5iwAAAA="/>
  </w:docVars>
  <w:rsids>
    <w:rsidRoot w:val="00395937"/>
    <w:rsid w:val="001A4259"/>
    <w:rsid w:val="00395937"/>
    <w:rsid w:val="00506D9D"/>
    <w:rsid w:val="00516E3D"/>
    <w:rsid w:val="0073716D"/>
    <w:rsid w:val="00BD4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87480CE-7E22-4F76-86BE-724037604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1A4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42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öffel Ondřej</dc:creator>
  <cp:keywords/>
  <dc:description/>
  <cp:lastModifiedBy>Schröffel Ondřej</cp:lastModifiedBy>
  <cp:revision>2</cp:revision>
  <cp:lastPrinted>2021-12-08T07:14:00Z</cp:lastPrinted>
  <dcterms:created xsi:type="dcterms:W3CDTF">2021-12-08T07:38:00Z</dcterms:created>
  <dcterms:modified xsi:type="dcterms:W3CDTF">2021-12-08T07:38:00Z</dcterms:modified>
</cp:coreProperties>
</file>